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6431A0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>Elektrospotrebiče, klimatizácia, kuchynská a biela technika_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416C440B" w:rsidR="002761BF" w:rsidRPr="00F917C4" w:rsidRDefault="00564276" w:rsidP="009457D0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FD2DEE">
        <w:rPr>
          <w:rFonts w:ascii="Arial Narrow" w:eastAsia="Arial" w:hAnsi="Arial Narrow" w:cstheme="majorHAnsi"/>
          <w:b/>
          <w:sz w:val="22"/>
          <w:szCs w:val="22"/>
        </w:rPr>
        <w:t>Obstaranie veľkokuchynskej techniky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: </w:t>
      </w:r>
      <w:r w:rsidR="00FD2DEE">
        <w:rPr>
          <w:rFonts w:ascii="Arial Narrow" w:hAnsi="Arial Narrow"/>
          <w:sz w:val="22"/>
          <w:szCs w:val="22"/>
          <w:shd w:val="clear" w:color="auto" w:fill="FFFFFF"/>
        </w:rPr>
        <w:t>60557</w:t>
      </w:r>
      <w:r w:rsidR="00C43A2F" w:rsidRPr="00CF3B1D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89C723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>veľkokuchynskej techniky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D52B4F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1A49DE5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6E5342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23D7081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1A395F">
        <w:rPr>
          <w:rFonts w:ascii="Arial Narrow" w:hAnsi="Arial Narrow"/>
          <w:sz w:val="22"/>
        </w:rPr>
        <w:t xml:space="preserve"> v zmysle prílohy č.1 tejto zmluvy. </w:t>
      </w:r>
    </w:p>
    <w:p w14:paraId="06B82263" w14:textId="12CD128D" w:rsidR="00FC2417" w:rsidRPr="004D27AE" w:rsidRDefault="00FC2417" w:rsidP="006E534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>do pätnásť</w:t>
      </w:r>
      <w:r w:rsidR="002F08CE" w:rsidRPr="00F261DA">
        <w:rPr>
          <w:rFonts w:ascii="Arial Narrow" w:hAnsi="Arial Narrow" w:cs="Calibri"/>
          <w:sz w:val="22"/>
          <w:szCs w:val="22"/>
        </w:rPr>
        <w:t xml:space="preserve">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4D6468">
        <w:rPr>
          <w:rFonts w:ascii="Arial Narrow" w:hAnsi="Arial Narrow" w:cs="Calibri"/>
          <w:sz w:val="22"/>
          <w:szCs w:val="22"/>
        </w:rPr>
        <w:t>1</w:t>
      </w:r>
      <w:r w:rsidR="00FD2DEE">
        <w:rPr>
          <w:rFonts w:ascii="Arial Narrow" w:hAnsi="Arial Narrow" w:cs="Calibri"/>
          <w:sz w:val="22"/>
          <w:szCs w:val="22"/>
        </w:rPr>
        <w:t>5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</w:t>
      </w:r>
      <w:r w:rsidR="004D6468">
        <w:rPr>
          <w:rFonts w:ascii="Arial Narrow" w:hAnsi="Arial Narrow"/>
          <w:sz w:val="22"/>
        </w:rPr>
        <w:t>doručenia objednávk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0F23EC4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43A2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D65688B" w:rsidR="00BB427D" w:rsidRDefault="00BB427D" w:rsidP="00220F26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77777777" w:rsidR="006665FE" w:rsidRPr="006665FE" w:rsidRDefault="006665FE" w:rsidP="006665FE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7F3AF38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5BFAC80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6231386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6DDC0EA1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</w:t>
      </w:r>
      <w:r w:rsidRPr="004D2CF2">
        <w:rPr>
          <w:rFonts w:ascii="Arial Narrow" w:hAnsi="Arial Narrow"/>
          <w:sz w:val="22"/>
          <w:szCs w:val="22"/>
        </w:rPr>
        <w:lastRenderedPageBreak/>
        <w:t>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80DFAA" w:rsidR="00FC2417" w:rsidRPr="00611391" w:rsidRDefault="00611391" w:rsidP="00C43A2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3E5F267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9A1D21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B35410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A6331B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7F1DBC7B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7ABD83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B35410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B35410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C43A2F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  <w:lang w:val="sk-SK"/>
        </w:rPr>
      </w:pPr>
    </w:p>
    <w:p w14:paraId="04B9BE15" w14:textId="70DB1A8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0E4D80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564E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3849A2">
        <w:rPr>
          <w:rFonts w:ascii="Arial Narrow" w:hAnsi="Arial Narrow" w:cs="Calibri"/>
          <w:sz w:val="22"/>
          <w:szCs w:val="22"/>
          <w:lang w:val="sk-SK"/>
        </w:rPr>
        <w:t>1</w:t>
      </w:r>
      <w:r w:rsidRPr="004D27AE">
        <w:rPr>
          <w:rFonts w:ascii="Arial Narrow" w:hAnsi="Arial Narrow"/>
          <w:sz w:val="22"/>
          <w:lang w:val="sk-SK"/>
        </w:rPr>
        <w:t xml:space="preserve"> tejto zmluvy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8D1454A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9564EC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212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564E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303EE30E" w:rsidR="00DD6996" w:rsidRPr="00C43A2F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C43A2F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 tejto zmluvy, je Predávajúci povinný zaplatiť Kupujúcemu zmluvnú pokutu vo výške 30 000,-EUR.  </w:t>
      </w:r>
    </w:p>
    <w:p w14:paraId="457D8388" w14:textId="74E9C8A0" w:rsidR="00582DCF" w:rsidRDefault="006056F6" w:rsidP="00C43A2F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8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0A7F17" w:rsidR="00613A8C" w:rsidRPr="00C43A2F" w:rsidRDefault="00C43A2F" w:rsidP="00C12025">
      <w:pPr>
        <w:pStyle w:val="CTL"/>
        <w:numPr>
          <w:ilvl w:val="1"/>
          <w:numId w:val="5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6178374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702832C0" w14:textId="495A3D8F" w:rsidR="00FC2417" w:rsidRPr="004D27AE" w:rsidRDefault="00FC2417" w:rsidP="00844A6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before="120"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0A73A5E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9564E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9564EC" w:rsidRPr="000856BA">
        <w:rPr>
          <w:rFonts w:ascii="Arial Narrow" w:hAnsi="Arial Narrow"/>
          <w:sz w:val="22"/>
          <w:szCs w:val="22"/>
        </w:rPr>
        <w:t>4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2F08CE" w:rsidRPr="000856BA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77777777" w:rsidR="00126465" w:rsidRPr="00832912" w:rsidRDefault="00126465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>Kupujúci mal tri a viac oprávnených reklamácií k podstatnej časti dodávky Tovaru,</w:t>
      </w:r>
    </w:p>
    <w:p w14:paraId="50095892" w14:textId="5201F2FD" w:rsidR="00126465" w:rsidRPr="00832912" w:rsidRDefault="00126465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nebol v čase uzavretia </w:t>
      </w:r>
      <w:r w:rsidR="00FE0C79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832912">
        <w:rPr>
          <w:rFonts w:ascii="Arial Narrow" w:hAnsi="Arial Narrow"/>
          <w:sz w:val="22"/>
          <w:szCs w:val="22"/>
        </w:rPr>
        <w:t xml:space="preserve"> </w:t>
      </w:r>
      <w:r w:rsidRPr="00832912">
        <w:rPr>
          <w:rFonts w:ascii="Arial Narrow" w:hAnsi="Arial Narrow"/>
          <w:sz w:val="22"/>
          <w:szCs w:val="22"/>
        </w:rPr>
        <w:t>zapísaný v registri partnerov verejného   sektora alebo ak bol vymazaný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Pr="00832912">
        <w:rPr>
          <w:rFonts w:ascii="Arial Narrow" w:hAnsi="Arial Narrow"/>
          <w:sz w:val="22"/>
          <w:szCs w:val="22"/>
        </w:rPr>
        <w:t>.</w:t>
      </w:r>
    </w:p>
    <w:p w14:paraId="122FCA5B" w14:textId="1E958BB0" w:rsidR="00FC2417" w:rsidRPr="00CE65A8" w:rsidRDefault="00880C7A" w:rsidP="00CE65A8">
      <w:pPr>
        <w:pStyle w:val="Odsekzoznamu"/>
        <w:numPr>
          <w:ilvl w:val="1"/>
          <w:numId w:val="9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CE65A8">
        <w:rPr>
          <w:rFonts w:ascii="Arial Narrow" w:hAnsi="Arial Narrow" w:cs="Calibri"/>
          <w:sz w:val="22"/>
          <w:szCs w:val="22"/>
        </w:rPr>
        <w:t xml:space="preserve">            </w:t>
      </w:r>
    </w:p>
    <w:p w14:paraId="76ADEB37" w14:textId="274C4922" w:rsidR="00844A6A" w:rsidRPr="00844A6A" w:rsidRDefault="00FC2417" w:rsidP="00844A6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43183FF" w14:textId="22EF92BC" w:rsidR="00DD6996" w:rsidRPr="00CB761A" w:rsidRDefault="00DD6996" w:rsidP="00844A6A">
      <w:pPr>
        <w:pStyle w:val="CTLhead"/>
        <w:spacing w:before="12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DED939F" w14:textId="59219EEA" w:rsidR="00FC2417" w:rsidRPr="004D27AE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844A6A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844A6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1261F6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844A6A">
      <w:pPr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D479E1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175FC95A" w14:textId="77777777" w:rsidR="00FC2417" w:rsidRPr="00C33AE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FB82600" w14:textId="77777777" w:rsidR="00FC2417" w:rsidRPr="00C33AE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4D63ECC2" w14:textId="77777777" w:rsidR="00FC2417" w:rsidRPr="00C33AE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0EEE75F" w14:textId="77777777" w:rsidR="00FC2417" w:rsidRPr="00C33AE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0578D4FE" w14:textId="51D147E5" w:rsidR="00A60C88" w:rsidRPr="00A60C88" w:rsidRDefault="00A60C88" w:rsidP="00844A6A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Táto zmluva nadobúda platnosť dňom jej podpisu obidvoma zmluvnými stranami</w:t>
      </w:r>
      <w:r w:rsidR="001778C8">
        <w:rPr>
          <w:rFonts w:ascii="Arial Narrow" w:hAnsi="Arial Narrow"/>
          <w:sz w:val="22"/>
          <w:lang w:val="sk-SK"/>
        </w:rPr>
        <w:t xml:space="preserve"> a účinnosť dňom nasledujúcim</w:t>
      </w:r>
      <w:r w:rsidRPr="00A60C88">
        <w:rPr>
          <w:rFonts w:ascii="Arial Narrow" w:hAnsi="Arial Narrow"/>
          <w:sz w:val="22"/>
        </w:rPr>
        <w:t xml:space="preserve"> po</w:t>
      </w:r>
      <w:r w:rsidR="001778C8">
        <w:rPr>
          <w:rFonts w:ascii="Arial Narrow" w:hAnsi="Arial Narrow"/>
          <w:sz w:val="22"/>
          <w:lang w:val="sk-SK"/>
        </w:rPr>
        <w:t xml:space="preserve"> dni</w:t>
      </w:r>
      <w:r w:rsidRPr="00A60C88">
        <w:rPr>
          <w:rFonts w:ascii="Arial Narrow" w:hAnsi="Arial Narrow"/>
          <w:sz w:val="22"/>
        </w:rPr>
        <w:t xml:space="preserve"> jej zverejnení v Centrálnom registri zmlúv v súlade s</w:t>
      </w:r>
      <w:r w:rsidR="001778C8">
        <w:rPr>
          <w:rFonts w:ascii="Arial Narrow" w:hAnsi="Arial Narrow"/>
          <w:sz w:val="22"/>
          <w:lang w:val="sk-SK"/>
        </w:rPr>
        <w:t xml:space="preserve">o </w:t>
      </w:r>
      <w:r w:rsidRPr="00A60C88">
        <w:rPr>
          <w:rFonts w:ascii="Arial Narrow" w:hAnsi="Arial Narrow"/>
          <w:sz w:val="22"/>
        </w:rPr>
        <w:t>zákon</w:t>
      </w:r>
      <w:r w:rsidR="001778C8">
        <w:rPr>
          <w:rFonts w:ascii="Arial Narrow" w:hAnsi="Arial Narrow"/>
          <w:sz w:val="22"/>
          <w:lang w:val="sk-SK"/>
        </w:rPr>
        <w:t>om</w:t>
      </w:r>
      <w:r w:rsidRPr="00A60C88">
        <w:rPr>
          <w:rFonts w:ascii="Arial Narrow" w:hAnsi="Arial Narrow"/>
          <w:sz w:val="22"/>
        </w:rPr>
        <w:t xml:space="preserve"> č. 40/1964 Zb. Občiansky zákonník v znení neskorších predpisov</w:t>
      </w:r>
      <w:r w:rsidR="001778C8">
        <w:rPr>
          <w:rFonts w:ascii="Arial Narrow" w:hAnsi="Arial Narrow"/>
          <w:sz w:val="22"/>
          <w:lang w:val="sk-SK"/>
        </w:rPr>
        <w:t>, a ktorými sa menia a dopĺňajú niektoré zákony</w:t>
      </w:r>
      <w:r w:rsidRPr="00A60C88">
        <w:rPr>
          <w:rFonts w:ascii="Arial Narrow" w:hAnsi="Arial Narrow"/>
          <w:sz w:val="22"/>
        </w:rPr>
        <w:t>. Zverejnenie zmluvy v Centrálnom registri zmlúv zabezpečí kupujúci.</w:t>
      </w:r>
    </w:p>
    <w:p w14:paraId="5A632C46" w14:textId="0447CC0D" w:rsidR="00111BE1" w:rsidRPr="00AD32D1" w:rsidRDefault="00111BE1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844A6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Zmluva </w:t>
      </w:r>
      <w:bookmarkStart w:id="0" w:name="_GoBack"/>
      <w:bookmarkEnd w:id="0"/>
      <w:r w:rsidRPr="00C33AE6">
        <w:rPr>
          <w:rFonts w:ascii="Arial Narrow" w:hAnsi="Arial Narrow"/>
          <w:sz w:val="22"/>
        </w:rPr>
        <w:t>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2CC0172A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045724F" w14:textId="23986EB1" w:rsidR="001261F6" w:rsidRDefault="001261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9DB456F" w14:textId="77777777" w:rsidR="001261F6" w:rsidRPr="00F436F6" w:rsidRDefault="001261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CEE05" w14:textId="77777777" w:rsidR="0044757B" w:rsidRDefault="0044757B" w:rsidP="00983CE3">
      <w:r>
        <w:separator/>
      </w:r>
    </w:p>
  </w:endnote>
  <w:endnote w:type="continuationSeparator" w:id="0">
    <w:p w14:paraId="0351696E" w14:textId="77777777" w:rsidR="0044757B" w:rsidRDefault="0044757B" w:rsidP="00983CE3">
      <w:r>
        <w:continuationSeparator/>
      </w:r>
    </w:p>
  </w:endnote>
  <w:endnote w:type="continuationNotice" w:id="1">
    <w:p w14:paraId="56C8D6DC" w14:textId="77777777" w:rsidR="0044757B" w:rsidRDefault="004475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0D56B0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844A6A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2E7520" w14:textId="77777777" w:rsidR="0044757B" w:rsidRDefault="0044757B" w:rsidP="00983CE3">
      <w:r>
        <w:separator/>
      </w:r>
    </w:p>
  </w:footnote>
  <w:footnote w:type="continuationSeparator" w:id="0">
    <w:p w14:paraId="76960F48" w14:textId="77777777" w:rsidR="0044757B" w:rsidRDefault="0044757B" w:rsidP="00983CE3">
      <w:r>
        <w:continuationSeparator/>
      </w:r>
    </w:p>
  </w:footnote>
  <w:footnote w:type="continuationNotice" w:id="1">
    <w:p w14:paraId="10100AA3" w14:textId="77777777" w:rsidR="0044757B" w:rsidRDefault="0044757B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44757B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44757B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7"/>
  </w:num>
  <w:num w:numId="7">
    <w:abstractNumId w:val="28"/>
  </w:num>
  <w:num w:numId="8">
    <w:abstractNumId w:val="44"/>
  </w:num>
  <w:num w:numId="9">
    <w:abstractNumId w:val="48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6"/>
  </w:num>
  <w:num w:numId="27">
    <w:abstractNumId w:val="49"/>
  </w:num>
  <w:num w:numId="28">
    <w:abstractNumId w:val="53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6"/>
  </w:num>
  <w:num w:numId="64">
    <w:abstractNumId w:val="26"/>
  </w:num>
  <w:num w:numId="65">
    <w:abstractNumId w:val="15"/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61F6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778C8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2B8F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07D23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4757B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7BCA"/>
    <w:rsid w:val="004C286C"/>
    <w:rsid w:val="004D27AE"/>
    <w:rsid w:val="004D37DE"/>
    <w:rsid w:val="004D6468"/>
    <w:rsid w:val="004D65F1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164B7"/>
    <w:rsid w:val="007301F2"/>
    <w:rsid w:val="00734EA2"/>
    <w:rsid w:val="00737FA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03C8"/>
    <w:rsid w:val="007C4B76"/>
    <w:rsid w:val="007C6FE8"/>
    <w:rsid w:val="007D2E7B"/>
    <w:rsid w:val="007E22ED"/>
    <w:rsid w:val="007E2863"/>
    <w:rsid w:val="007E5974"/>
    <w:rsid w:val="007F32BF"/>
    <w:rsid w:val="007F5BC5"/>
    <w:rsid w:val="00806255"/>
    <w:rsid w:val="00816278"/>
    <w:rsid w:val="00832912"/>
    <w:rsid w:val="008434BF"/>
    <w:rsid w:val="00844A6A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B2BDF"/>
    <w:rsid w:val="009C389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611DB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3B1D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71D0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63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A2A04"/>
    <w:rsid w:val="00FB14DC"/>
    <w:rsid w:val="00FB265D"/>
    <w:rsid w:val="00FC2417"/>
    <w:rsid w:val="00FC68E9"/>
    <w:rsid w:val="00FD2DEE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E8F3340-19C7-4FC5-81C2-8F19DC8B45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A77460-93F6-4198-BFC6-961FC7E47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3094</Words>
  <Characters>17640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9</cp:revision>
  <cp:lastPrinted>2023-02-27T09:08:00Z</cp:lastPrinted>
  <dcterms:created xsi:type="dcterms:W3CDTF">2024-07-19T06:31:00Z</dcterms:created>
  <dcterms:modified xsi:type="dcterms:W3CDTF">2024-10-1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